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21DF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25AF3A5" w:rsidR="007B4A91" w:rsidRDefault="00E21DF7" w:rsidP="00E21DF7">
      <w:pPr>
        <w:ind w:left="360"/>
        <w:rPr>
          <w:sz w:val="28"/>
          <w:szCs w:val="28"/>
        </w:rPr>
      </w:pPr>
      <w:r>
        <w:rPr>
          <w:sz w:val="28"/>
          <w:szCs w:val="28"/>
        </w:rPr>
        <w:t>Rapid Survival</w:t>
      </w:r>
    </w:p>
    <w:p w14:paraId="34A9E19B" w14:textId="77777777" w:rsidR="007B4A91" w:rsidRDefault="00E21DF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ADB79EF" w:rsidR="007B4A91" w:rsidRDefault="00E21DF7">
      <w:pPr>
        <w:ind w:left="720"/>
        <w:rPr>
          <w:sz w:val="28"/>
          <w:szCs w:val="28"/>
        </w:rPr>
      </w:pPr>
      <w:r>
        <w:rPr>
          <w:sz w:val="28"/>
          <w:szCs w:val="28"/>
        </w:rPr>
        <w:t>Kill all the zombies</w:t>
      </w:r>
    </w:p>
    <w:p w14:paraId="3D632C61" w14:textId="77777777" w:rsidR="007B4A91" w:rsidRDefault="00E21DF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E2455DE" w:rsidR="007B4A91" w:rsidRDefault="00E21DF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eople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infected by a dangerous virus which turned people into zombies. The player was the only one to survive the infection. He </w:t>
      </w:r>
      <w:proofErr w:type="gramStart"/>
      <w:r>
        <w:rPr>
          <w:sz w:val="28"/>
          <w:szCs w:val="28"/>
        </w:rPr>
        <w:t>have</w:t>
      </w:r>
      <w:proofErr w:type="gramEnd"/>
      <w:r>
        <w:rPr>
          <w:sz w:val="28"/>
          <w:szCs w:val="28"/>
        </w:rPr>
        <w:t xml:space="preserve"> to kill the zombies on his way and find the cure for it.</w:t>
      </w:r>
    </w:p>
    <w:p w14:paraId="6102F988" w14:textId="77777777" w:rsidR="007B4A91" w:rsidRDefault="00E21DF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21DF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21DF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D800836" w:rsidR="007B4A91" w:rsidRDefault="00E21D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432EDBB" w:rsidR="007B4A91" w:rsidRDefault="00E21D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07CC89F" w:rsidR="007B4A91" w:rsidRDefault="00E21D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EA11AD2" w:rsidR="007B4A91" w:rsidRDefault="00E21D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te the Play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52A9D9" w:rsidR="007B4A91" w:rsidRDefault="00E21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43983D" w:rsidR="007B4A91" w:rsidRDefault="00E21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nothing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CAF979C" w:rsidR="007B4A91" w:rsidRDefault="00E21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nta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E33490D" w:rsidR="007B4A91" w:rsidRDefault="00E21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nothing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476B0BB" w:rsidR="007B4A91" w:rsidRDefault="00E21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8F97BC7" w:rsidR="007B4A91" w:rsidRDefault="00E21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nothing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2CBAAC8" w:rsidR="007B4A91" w:rsidRDefault="00E21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4AA91D6" w:rsidR="007B4A91" w:rsidRDefault="00E21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lds all PC and NPC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F6B6E8A" w:rsidR="00556965" w:rsidRDefault="00E21DF7">
      <w:r>
        <w:rPr>
          <w:noProof/>
        </w:rPr>
        <w:lastRenderedPageBreak/>
        <w:drawing>
          <wp:inline distT="0" distB="0" distL="0" distR="0" wp14:anchorId="377C9EB7" wp14:editId="67D5FA3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E21DF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21DF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21DF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21DF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6EDA6A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61EA910" w14:textId="364C2E3A" w:rsidR="00E21DF7" w:rsidRDefault="00E21DF7">
      <w:pPr>
        <w:rPr>
          <w:sz w:val="28"/>
          <w:szCs w:val="28"/>
        </w:rPr>
      </w:pPr>
      <w:r>
        <w:rPr>
          <w:sz w:val="28"/>
          <w:szCs w:val="28"/>
        </w:rPr>
        <w:t xml:space="preserve">The number of zombies spawn will be increased </w:t>
      </w:r>
      <w:proofErr w:type="spellStart"/>
      <w:r>
        <w:rPr>
          <w:sz w:val="28"/>
          <w:szCs w:val="28"/>
        </w:rPr>
        <w:t>fastly</w:t>
      </w:r>
      <w:proofErr w:type="spellEnd"/>
      <w:r>
        <w:rPr>
          <w:sz w:val="28"/>
          <w:szCs w:val="28"/>
        </w:rPr>
        <w:t xml:space="preserve">. The player speed gets slowly decreased by the last </w:t>
      </w:r>
      <w:proofErr w:type="gramStart"/>
      <w:r>
        <w:rPr>
          <w:sz w:val="28"/>
          <w:szCs w:val="28"/>
        </w:rPr>
        <w:t>wave(</w:t>
      </w:r>
      <w:proofErr w:type="gramEnd"/>
      <w:r>
        <w:rPr>
          <w:sz w:val="28"/>
          <w:szCs w:val="28"/>
        </w:rPr>
        <w:t>5</w:t>
      </w:r>
      <w:r w:rsidRPr="00E21DF7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wave).</w:t>
      </w:r>
    </w:p>
    <w:p w14:paraId="24B987DE" w14:textId="488F82AA" w:rsidR="007B4A91" w:rsidRDefault="00E21DF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21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35</Words>
  <Characters>1342</Characters>
  <Application>Microsoft Office Word</Application>
  <DocSecurity>0</DocSecurity>
  <Lines>11</Lines>
  <Paragraphs>3</Paragraphs>
  <ScaleCrop>false</ScaleCrop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dharsan S</cp:lastModifiedBy>
  <cp:revision>3</cp:revision>
  <dcterms:created xsi:type="dcterms:W3CDTF">2021-03-18T05:03:00Z</dcterms:created>
  <dcterms:modified xsi:type="dcterms:W3CDTF">2021-07-28T09:24:00Z</dcterms:modified>
</cp:coreProperties>
</file>